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UMPKIN BUTTERSCOTCH #EU55232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23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Vertenex, Cinnamic aldehyd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PUMPKIN BUTTERSCOTCH #EU55232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UMPKIN BUTTERSCOTCH #EU55232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Vertenex,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PUMPKIN BUTTERSCOTCH #EU55232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PUMPKIN BUTTERSCOTCH #EU55232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